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10B77" w:rsidRDefault="006540C2" w:rsidP="006540C2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Biological membrane – most important part of cell biology</w:t>
      </w:r>
    </w:p>
    <w:p w:rsidR="006540C2" w:rsidRDefault="006540C2" w:rsidP="006540C2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Lipids – main constituent of biological membrane</w:t>
      </w:r>
    </w:p>
    <w:p w:rsidR="00D27871" w:rsidRDefault="00D27871" w:rsidP="006540C2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Eukaryotic cells</w:t>
      </w:r>
      <w:r w:rsidR="005B37EC">
        <w:rPr>
          <w:rFonts w:ascii="Arial" w:hAnsi="Arial" w:cs="Arial"/>
          <w:sz w:val="24"/>
          <w:szCs w:val="40"/>
        </w:rPr>
        <w:t xml:space="preserve"> – have </w:t>
      </w:r>
      <w:r w:rsidR="009E19CA">
        <w:rPr>
          <w:rFonts w:ascii="Arial" w:hAnsi="Arial" w:cs="Arial"/>
          <w:sz w:val="24"/>
          <w:szCs w:val="40"/>
        </w:rPr>
        <w:t>subcellular</w:t>
      </w:r>
      <w:r w:rsidR="005B37EC">
        <w:rPr>
          <w:rFonts w:ascii="Arial" w:hAnsi="Arial" w:cs="Arial"/>
          <w:sz w:val="24"/>
          <w:szCs w:val="40"/>
        </w:rPr>
        <w:t xml:space="preserve"> compartments – </w:t>
      </w:r>
      <w:r w:rsidR="009E19CA">
        <w:rPr>
          <w:rFonts w:ascii="Arial" w:hAnsi="Arial" w:cs="Arial"/>
          <w:sz w:val="24"/>
          <w:szCs w:val="40"/>
        </w:rPr>
        <w:t>mitochondria</w:t>
      </w:r>
      <w:r w:rsidR="005B37EC">
        <w:rPr>
          <w:rFonts w:ascii="Arial" w:hAnsi="Arial" w:cs="Arial"/>
          <w:sz w:val="24"/>
          <w:szCs w:val="40"/>
        </w:rPr>
        <w:t xml:space="preserve">, endoplasmic reticulum, </w:t>
      </w:r>
      <w:r w:rsidR="009E19CA">
        <w:rPr>
          <w:rFonts w:ascii="Arial" w:hAnsi="Arial" w:cs="Arial"/>
          <w:sz w:val="24"/>
          <w:szCs w:val="40"/>
        </w:rPr>
        <w:t>Golgi</w:t>
      </w:r>
      <w:r w:rsidR="005B37EC">
        <w:rPr>
          <w:rFonts w:ascii="Arial" w:hAnsi="Arial" w:cs="Arial"/>
          <w:sz w:val="24"/>
          <w:szCs w:val="40"/>
        </w:rPr>
        <w:t xml:space="preserve"> complex, </w:t>
      </w:r>
      <w:r w:rsidR="009E19CA">
        <w:rPr>
          <w:rFonts w:ascii="Arial" w:hAnsi="Arial" w:cs="Arial"/>
          <w:sz w:val="24"/>
          <w:szCs w:val="40"/>
        </w:rPr>
        <w:t>nucleus, nucleolus (core of nucleus), nuclear envelope</w:t>
      </w:r>
      <w:r w:rsidR="00D21F0B">
        <w:rPr>
          <w:rFonts w:ascii="Arial" w:hAnsi="Arial" w:cs="Arial"/>
          <w:sz w:val="24"/>
          <w:szCs w:val="40"/>
        </w:rPr>
        <w:t xml:space="preserve">, lysosome (recycle centre including </w:t>
      </w:r>
      <w:proofErr w:type="spellStart"/>
      <w:r w:rsidR="00D21F0B">
        <w:rPr>
          <w:rFonts w:ascii="Arial" w:hAnsi="Arial" w:cs="Arial"/>
          <w:sz w:val="24"/>
          <w:szCs w:val="40"/>
        </w:rPr>
        <w:t>invasives</w:t>
      </w:r>
      <w:proofErr w:type="spellEnd"/>
      <w:r w:rsidR="00D21F0B">
        <w:rPr>
          <w:rFonts w:ascii="Arial" w:hAnsi="Arial" w:cs="Arial"/>
          <w:sz w:val="24"/>
          <w:szCs w:val="40"/>
        </w:rPr>
        <w:t>), basal bodies</w:t>
      </w:r>
    </w:p>
    <w:p w:rsidR="00E458F6" w:rsidRDefault="00E458F6" w:rsidP="006540C2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Cells need to carry out metabolic reactions – </w:t>
      </w:r>
      <w:proofErr w:type="spellStart"/>
      <w:r>
        <w:rPr>
          <w:rFonts w:ascii="Arial" w:hAnsi="Arial" w:cs="Arial"/>
          <w:sz w:val="24"/>
          <w:szCs w:val="40"/>
        </w:rPr>
        <w:t>metabolics</w:t>
      </w:r>
      <w:proofErr w:type="spellEnd"/>
      <w:r>
        <w:rPr>
          <w:rFonts w:ascii="Arial" w:hAnsi="Arial" w:cs="Arial"/>
          <w:sz w:val="24"/>
          <w:szCs w:val="40"/>
        </w:rPr>
        <w:t xml:space="preserve"> meaning synthesis (making molecules, </w:t>
      </w:r>
      <w:proofErr w:type="spellStart"/>
      <w:r>
        <w:rPr>
          <w:rFonts w:ascii="Arial" w:hAnsi="Arial" w:cs="Arial"/>
          <w:sz w:val="24"/>
          <w:szCs w:val="40"/>
        </w:rPr>
        <w:t>protiens</w:t>
      </w:r>
      <w:proofErr w:type="spellEnd"/>
      <w:r>
        <w:rPr>
          <w:rFonts w:ascii="Arial" w:hAnsi="Arial" w:cs="Arial"/>
          <w:sz w:val="24"/>
          <w:szCs w:val="40"/>
        </w:rPr>
        <w:t>, lipids, long chains of sugars, storage sugars, nucleic acid) – need components to build them – food are broken up and recycled – materials that don’t work are recycled</w:t>
      </w:r>
    </w:p>
    <w:p w:rsidR="00E458F6" w:rsidRDefault="00E458F6" w:rsidP="006540C2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Recycling process is called breakdown </w:t>
      </w:r>
    </w:p>
    <w:p w:rsidR="00E458F6" w:rsidRDefault="00E458F6" w:rsidP="006540C2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Eukaryotic </w:t>
      </w:r>
      <w:proofErr w:type="spellStart"/>
      <w:r>
        <w:rPr>
          <w:rFonts w:ascii="Arial" w:hAnsi="Arial" w:cs="Arial"/>
          <w:sz w:val="24"/>
          <w:szCs w:val="40"/>
        </w:rPr>
        <w:t>organsims</w:t>
      </w:r>
      <w:proofErr w:type="spellEnd"/>
      <w:r>
        <w:rPr>
          <w:rFonts w:ascii="Arial" w:hAnsi="Arial" w:cs="Arial"/>
          <w:sz w:val="24"/>
          <w:szCs w:val="40"/>
        </w:rPr>
        <w:t xml:space="preserve"> carry them out in membrane bound structures called organelles – protected by boundary – specific reaction can occur in the compartments – selected </w:t>
      </w:r>
      <w:r w:rsidR="00261939">
        <w:rPr>
          <w:rFonts w:ascii="Arial" w:hAnsi="Arial" w:cs="Arial"/>
          <w:sz w:val="24"/>
          <w:szCs w:val="40"/>
        </w:rPr>
        <w:t>for in evolution</w:t>
      </w:r>
    </w:p>
    <w:p w:rsidR="00261939" w:rsidRDefault="00261939" w:rsidP="006540C2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ompartmentation provides protection from environmental fluctuations</w:t>
      </w:r>
    </w:p>
    <w:p w:rsidR="00261939" w:rsidRDefault="00261939" w:rsidP="006540C2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ompartmentation provides efficiency of biochemical, specialised activities carried out in different cellular compartments</w:t>
      </w:r>
    </w:p>
    <w:p w:rsidR="00261939" w:rsidRDefault="00261939" w:rsidP="006540C2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Biological membranes made up of </w:t>
      </w:r>
      <w:r w:rsidRPr="00793E4C">
        <w:rPr>
          <w:rFonts w:ascii="Arial" w:hAnsi="Arial" w:cs="Arial"/>
          <w:sz w:val="24"/>
          <w:szCs w:val="40"/>
          <w:u w:val="single"/>
        </w:rPr>
        <w:t>lipids</w:t>
      </w:r>
      <w:r>
        <w:rPr>
          <w:rFonts w:ascii="Arial" w:hAnsi="Arial" w:cs="Arial"/>
          <w:sz w:val="24"/>
          <w:szCs w:val="40"/>
        </w:rPr>
        <w:t xml:space="preserve">, second major component is </w:t>
      </w:r>
      <w:r w:rsidRPr="00793E4C">
        <w:rPr>
          <w:rFonts w:ascii="Arial" w:hAnsi="Arial" w:cs="Arial"/>
          <w:sz w:val="24"/>
          <w:szCs w:val="40"/>
          <w:u w:val="single"/>
        </w:rPr>
        <w:t>proteins</w:t>
      </w:r>
      <w:r>
        <w:rPr>
          <w:rFonts w:ascii="Arial" w:hAnsi="Arial" w:cs="Arial"/>
          <w:sz w:val="24"/>
          <w:szCs w:val="40"/>
        </w:rPr>
        <w:t>, sugars are minor and only in some membranes</w:t>
      </w:r>
    </w:p>
    <w:p w:rsidR="00793E4C" w:rsidRDefault="00793E4C" w:rsidP="006540C2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Lipids are hydrophobic or amphipathic (can exist in equilibrium with aqueous)</w:t>
      </w:r>
    </w:p>
    <w:p w:rsidR="00793E4C" w:rsidRDefault="00793E4C" w:rsidP="006540C2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terols and phospholipids</w:t>
      </w:r>
    </w:p>
    <w:p w:rsidR="0060479B" w:rsidRDefault="0060479B" w:rsidP="006540C2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Lipids are made up of polar head (</w:t>
      </w:r>
      <w:proofErr w:type="spellStart"/>
      <w:r>
        <w:rPr>
          <w:rFonts w:ascii="Arial" w:hAnsi="Arial" w:cs="Arial"/>
          <w:sz w:val="24"/>
          <w:szCs w:val="40"/>
        </w:rPr>
        <w:t>colured</w:t>
      </w:r>
      <w:proofErr w:type="spellEnd"/>
      <w:r>
        <w:rPr>
          <w:rFonts w:ascii="Arial" w:hAnsi="Arial" w:cs="Arial"/>
          <w:sz w:val="24"/>
          <w:szCs w:val="40"/>
        </w:rPr>
        <w:t xml:space="preserve"> blue – like water) and long non-polar part (hydrocarbon structure – can be straight or double bond – hydrophobic)</w:t>
      </w:r>
    </w:p>
    <w:p w:rsidR="00E54B6F" w:rsidRDefault="00E54B6F" w:rsidP="006540C2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Lipids are energy storage, member structure, and signalling</w:t>
      </w:r>
    </w:p>
    <w:p w:rsidR="00E54B6F" w:rsidRDefault="000D55D7" w:rsidP="006540C2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Lipids have very limited solubility</w:t>
      </w:r>
    </w:p>
    <w:p w:rsidR="004913AB" w:rsidRDefault="004913AB" w:rsidP="006540C2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Lipids that made up the membrane are </w:t>
      </w:r>
      <w:proofErr w:type="spellStart"/>
      <w:r>
        <w:rPr>
          <w:rFonts w:ascii="Arial" w:hAnsi="Arial" w:cs="Arial"/>
          <w:sz w:val="24"/>
          <w:szCs w:val="40"/>
        </w:rPr>
        <w:t>ampopathic</w:t>
      </w:r>
      <w:proofErr w:type="spellEnd"/>
    </w:p>
    <w:p w:rsidR="004913AB" w:rsidRDefault="004913AB" w:rsidP="006540C2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The polar head has charged group </w:t>
      </w:r>
      <w:proofErr w:type="gramStart"/>
      <w:r>
        <w:rPr>
          <w:rFonts w:ascii="Arial" w:hAnsi="Arial" w:cs="Arial"/>
          <w:sz w:val="24"/>
          <w:szCs w:val="40"/>
        </w:rPr>
        <w:t>an</w:t>
      </w:r>
      <w:proofErr w:type="gramEnd"/>
      <w:r>
        <w:rPr>
          <w:rFonts w:ascii="Arial" w:hAnsi="Arial" w:cs="Arial"/>
          <w:sz w:val="24"/>
          <w:szCs w:val="40"/>
        </w:rPr>
        <w:t xml:space="preserve"> long carbon tail – made up of fatty acids – has carboxylic acid head – can be straight chain or double bond – unsaturated are oil (liquid at room temperature) </w:t>
      </w:r>
    </w:p>
    <w:p w:rsidR="004913AB" w:rsidRDefault="004913AB" w:rsidP="006540C2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tearate has 18 carbons and one carboxylic</w:t>
      </w:r>
    </w:p>
    <w:p w:rsidR="00E722CA" w:rsidRDefault="00E722CA" w:rsidP="006540C2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40"/>
        </w:rPr>
      </w:pPr>
      <w:proofErr w:type="spellStart"/>
      <w:r>
        <w:rPr>
          <w:rFonts w:ascii="Arial" w:hAnsi="Arial" w:cs="Arial"/>
          <w:sz w:val="24"/>
          <w:szCs w:val="40"/>
        </w:rPr>
        <w:t>Oleate</w:t>
      </w:r>
      <w:proofErr w:type="spellEnd"/>
      <w:r>
        <w:rPr>
          <w:rFonts w:ascii="Arial" w:hAnsi="Arial" w:cs="Arial"/>
          <w:sz w:val="24"/>
          <w:szCs w:val="40"/>
        </w:rPr>
        <w:t xml:space="preserve"> ion is the principle component in olive oil</w:t>
      </w:r>
    </w:p>
    <w:p w:rsidR="005321CB" w:rsidRDefault="005321CB" w:rsidP="006540C2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an have 12 to 24 carbons – called fatty acid</w:t>
      </w:r>
    </w:p>
    <w:p w:rsidR="00DA7F54" w:rsidRDefault="00DA7F54" w:rsidP="006540C2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Lipids are made of fatty acids – not fats</w:t>
      </w:r>
    </w:p>
    <w:p w:rsidR="004047BA" w:rsidRDefault="004047BA" w:rsidP="006540C2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he longer the chai length, more solid – shorter with double bond called oil and liquid</w:t>
      </w:r>
    </w:p>
    <w:p w:rsidR="00377301" w:rsidRDefault="00377301" w:rsidP="006540C2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40"/>
        </w:rPr>
      </w:pPr>
      <w:proofErr w:type="spellStart"/>
      <w:r>
        <w:rPr>
          <w:rFonts w:ascii="Arial" w:hAnsi="Arial" w:cs="Arial"/>
          <w:sz w:val="24"/>
          <w:szCs w:val="40"/>
        </w:rPr>
        <w:t>Palmitiric</w:t>
      </w:r>
      <w:proofErr w:type="spellEnd"/>
      <w:r>
        <w:rPr>
          <w:rFonts w:ascii="Arial" w:hAnsi="Arial" w:cs="Arial"/>
          <w:sz w:val="24"/>
          <w:szCs w:val="40"/>
        </w:rPr>
        <w:t xml:space="preserve"> acid fr</w:t>
      </w:r>
      <w:r w:rsidR="00642C4F">
        <w:rPr>
          <w:rFonts w:ascii="Arial" w:hAnsi="Arial" w:cs="Arial"/>
          <w:sz w:val="24"/>
          <w:szCs w:val="40"/>
        </w:rPr>
        <w:t>o</w:t>
      </w:r>
      <w:r>
        <w:rPr>
          <w:rFonts w:ascii="Arial" w:hAnsi="Arial" w:cs="Arial"/>
          <w:sz w:val="24"/>
          <w:szCs w:val="40"/>
        </w:rPr>
        <w:t>m palm oil</w:t>
      </w:r>
    </w:p>
    <w:p w:rsidR="00642C4F" w:rsidRDefault="00642C4F" w:rsidP="006540C2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osition of double bond indicated by delta triangle</w:t>
      </w:r>
    </w:p>
    <w:p w:rsidR="00856BD2" w:rsidRDefault="00856BD2" w:rsidP="006540C2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Fatty acids that have double bond have cis shape so they are not so stable and that’s why liquid at room temp</w:t>
      </w:r>
    </w:p>
    <w:p w:rsidR="00856BD2" w:rsidRDefault="00856BD2" w:rsidP="006540C2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Fats are esters of fatty acid</w:t>
      </w:r>
      <w:r w:rsidR="00FB1D52">
        <w:rPr>
          <w:rFonts w:ascii="Arial" w:hAnsi="Arial" w:cs="Arial"/>
          <w:sz w:val="24"/>
          <w:szCs w:val="40"/>
        </w:rPr>
        <w:t xml:space="preserve"> – usually esters of glycerol</w:t>
      </w:r>
    </w:p>
    <w:p w:rsidR="00FB1D52" w:rsidRDefault="00FB1D52" w:rsidP="001C4831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3 ester groups and 3 long chains –</w:t>
      </w:r>
      <w:r w:rsidR="001C4831">
        <w:rPr>
          <w:rFonts w:ascii="Arial" w:hAnsi="Arial" w:cs="Arial"/>
          <w:sz w:val="24"/>
          <w:szCs w:val="40"/>
        </w:rPr>
        <w:t xml:space="preserve"> the tops polar but not charged – carbon atoms are highly reduced so produce a lot of energy</w:t>
      </w:r>
    </w:p>
    <w:p w:rsidR="00F968F4" w:rsidRDefault="00F968F4" w:rsidP="001C4831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Fats assemble into micelle</w:t>
      </w:r>
      <w:r w:rsidR="004008F4">
        <w:rPr>
          <w:rFonts w:ascii="Arial" w:hAnsi="Arial" w:cs="Arial"/>
          <w:sz w:val="24"/>
          <w:szCs w:val="40"/>
        </w:rPr>
        <w:t xml:space="preserve"> in water</w:t>
      </w:r>
      <w:r w:rsidR="00CA4AAB">
        <w:rPr>
          <w:rFonts w:ascii="Arial" w:hAnsi="Arial" w:cs="Arial"/>
          <w:sz w:val="24"/>
          <w:szCs w:val="40"/>
        </w:rPr>
        <w:t xml:space="preserve"> (if they have one tail)</w:t>
      </w:r>
    </w:p>
    <w:p w:rsidR="00CA4AAB" w:rsidRDefault="00CA4AAB" w:rsidP="001C4831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f have 2 tails, form bilayer – hydrophobic face each other – hydrophilic faces water</w:t>
      </w:r>
      <w:r w:rsidR="0046686A">
        <w:rPr>
          <w:rFonts w:ascii="Arial" w:hAnsi="Arial" w:cs="Arial"/>
          <w:sz w:val="24"/>
          <w:szCs w:val="40"/>
        </w:rPr>
        <w:t xml:space="preserve"> – after some time water can en</w:t>
      </w:r>
      <w:r w:rsidR="00612CC4">
        <w:rPr>
          <w:rFonts w:ascii="Arial" w:hAnsi="Arial" w:cs="Arial"/>
          <w:sz w:val="24"/>
          <w:szCs w:val="40"/>
        </w:rPr>
        <w:t>t</w:t>
      </w:r>
      <w:r w:rsidR="0046686A">
        <w:rPr>
          <w:rFonts w:ascii="Arial" w:hAnsi="Arial" w:cs="Arial"/>
          <w:sz w:val="24"/>
          <w:szCs w:val="40"/>
        </w:rPr>
        <w:t>er the gap of the hydrophilic head</w:t>
      </w:r>
    </w:p>
    <w:p w:rsidR="009327E7" w:rsidRDefault="009327E7" w:rsidP="001C4831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40"/>
        </w:rPr>
      </w:pPr>
      <w:proofErr w:type="spellStart"/>
      <w:r>
        <w:rPr>
          <w:rFonts w:ascii="Arial" w:hAnsi="Arial" w:cs="Arial"/>
          <w:sz w:val="24"/>
          <w:szCs w:val="40"/>
        </w:rPr>
        <w:lastRenderedPageBreak/>
        <w:t>Glycerophospholipids</w:t>
      </w:r>
      <w:proofErr w:type="spellEnd"/>
      <w:r>
        <w:rPr>
          <w:rFonts w:ascii="Arial" w:hAnsi="Arial" w:cs="Arial"/>
          <w:sz w:val="24"/>
          <w:szCs w:val="40"/>
        </w:rPr>
        <w:t xml:space="preserve"> – have 2 long hydrophobic chains (to form bilayer) – have phosphate group instead of third group carrying what in R3 table slide 12</w:t>
      </w:r>
      <w:r w:rsidR="00962DBC">
        <w:rPr>
          <w:rFonts w:ascii="Arial" w:hAnsi="Arial" w:cs="Arial"/>
          <w:sz w:val="24"/>
          <w:szCs w:val="40"/>
        </w:rPr>
        <w:t xml:space="preserve"> – fold up into bilayer form – phosphate group head group attracts water</w:t>
      </w:r>
    </w:p>
    <w:p w:rsidR="00962DBC" w:rsidRDefault="00962DBC" w:rsidP="001C4831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40"/>
        </w:rPr>
      </w:pPr>
      <w:proofErr w:type="spellStart"/>
      <w:r>
        <w:rPr>
          <w:rFonts w:ascii="Arial" w:hAnsi="Arial" w:cs="Arial"/>
          <w:sz w:val="24"/>
          <w:szCs w:val="40"/>
        </w:rPr>
        <w:t>Glycoglycerolipids</w:t>
      </w:r>
      <w:proofErr w:type="spellEnd"/>
      <w:r>
        <w:rPr>
          <w:rFonts w:ascii="Arial" w:hAnsi="Arial" w:cs="Arial"/>
          <w:sz w:val="24"/>
          <w:szCs w:val="40"/>
        </w:rPr>
        <w:t xml:space="preserve"> contain sugar group</w:t>
      </w:r>
      <w:r w:rsidR="00EE417E">
        <w:rPr>
          <w:rFonts w:ascii="Arial" w:hAnsi="Arial" w:cs="Arial"/>
          <w:sz w:val="24"/>
          <w:szCs w:val="40"/>
        </w:rPr>
        <w:t xml:space="preserve"> that could substitute </w:t>
      </w:r>
      <w:proofErr w:type="spellStart"/>
      <w:r w:rsidR="00EE417E">
        <w:rPr>
          <w:rFonts w:ascii="Arial" w:hAnsi="Arial" w:cs="Arial"/>
          <w:sz w:val="24"/>
          <w:szCs w:val="40"/>
        </w:rPr>
        <w:t>phosphatidyl</w:t>
      </w:r>
      <w:proofErr w:type="spellEnd"/>
      <w:r w:rsidR="00EE417E">
        <w:rPr>
          <w:rFonts w:ascii="Arial" w:hAnsi="Arial" w:cs="Arial"/>
          <w:sz w:val="24"/>
          <w:szCs w:val="40"/>
        </w:rPr>
        <w:t xml:space="preserve"> inositol – no phosphate – has carbohydrate head group</w:t>
      </w:r>
    </w:p>
    <w:p w:rsidR="00EE417E" w:rsidRDefault="00EE417E" w:rsidP="001C4831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Sphingolipids and </w:t>
      </w:r>
      <w:proofErr w:type="spellStart"/>
      <w:r>
        <w:rPr>
          <w:rFonts w:ascii="Arial" w:hAnsi="Arial" w:cs="Arial"/>
          <w:sz w:val="24"/>
          <w:szCs w:val="40"/>
        </w:rPr>
        <w:t>glycospingolipids</w:t>
      </w:r>
      <w:proofErr w:type="spellEnd"/>
      <w:r>
        <w:rPr>
          <w:rFonts w:ascii="Arial" w:hAnsi="Arial" w:cs="Arial"/>
          <w:sz w:val="24"/>
          <w:szCs w:val="40"/>
        </w:rPr>
        <w:t xml:space="preserve"> – can ignore the slide</w:t>
      </w:r>
    </w:p>
    <w:p w:rsidR="00EE417E" w:rsidRDefault="00555F0C" w:rsidP="001C4831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Cholesterol </w:t>
      </w:r>
      <w:r w:rsidR="003123AB">
        <w:rPr>
          <w:rFonts w:ascii="Arial" w:hAnsi="Arial" w:cs="Arial"/>
          <w:sz w:val="24"/>
          <w:szCs w:val="40"/>
        </w:rPr>
        <w:t>– fifth class of membrane lipids – contain fused 4 carbon ring</w:t>
      </w:r>
      <w:r w:rsidR="00D75373">
        <w:rPr>
          <w:rFonts w:ascii="Arial" w:hAnsi="Arial" w:cs="Arial"/>
          <w:sz w:val="24"/>
          <w:szCs w:val="40"/>
        </w:rPr>
        <w:t xml:space="preserve"> – has a little tail at the end – has just 1 OH group – like a little bit of water</w:t>
      </w:r>
      <w:r w:rsidR="001B363D">
        <w:rPr>
          <w:rFonts w:ascii="Arial" w:hAnsi="Arial" w:cs="Arial"/>
          <w:sz w:val="24"/>
          <w:szCs w:val="40"/>
        </w:rPr>
        <w:t xml:space="preserve"> – long, dense, deep water – stick a bit out into water – weakly – disrupt regular fatty acid – cannot make all steroids we need if not enough </w:t>
      </w:r>
      <w:proofErr w:type="gramStart"/>
      <w:r w:rsidR="001B363D">
        <w:rPr>
          <w:rFonts w:ascii="Arial" w:hAnsi="Arial" w:cs="Arial"/>
          <w:sz w:val="24"/>
          <w:szCs w:val="40"/>
        </w:rPr>
        <w:t>cholesterol  -</w:t>
      </w:r>
      <w:proofErr w:type="gramEnd"/>
      <w:r w:rsidR="001B363D">
        <w:rPr>
          <w:rFonts w:ascii="Arial" w:hAnsi="Arial" w:cs="Arial"/>
          <w:sz w:val="24"/>
          <w:szCs w:val="40"/>
        </w:rPr>
        <w:t xml:space="preserve"> we make it ourselves in the liver</w:t>
      </w:r>
    </w:p>
    <w:p w:rsidR="001B363D" w:rsidRDefault="001B363D" w:rsidP="001C4831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When heat the membrane, the chain </w:t>
      </w:r>
      <w:proofErr w:type="gramStart"/>
      <w:r>
        <w:rPr>
          <w:rFonts w:ascii="Arial" w:hAnsi="Arial" w:cs="Arial"/>
          <w:sz w:val="24"/>
          <w:szCs w:val="40"/>
        </w:rPr>
        <w:t>get</w:t>
      </w:r>
      <w:proofErr w:type="gramEnd"/>
      <w:r>
        <w:rPr>
          <w:rFonts w:ascii="Arial" w:hAnsi="Arial" w:cs="Arial"/>
          <w:sz w:val="24"/>
          <w:szCs w:val="40"/>
        </w:rPr>
        <w:t xml:space="preserve"> disorganised and become flexible – melting point of lipid bilayer – cholesterol stabilises it by making the peak flatter but doesn’t change the melting point temperature</w:t>
      </w:r>
      <w:r w:rsidR="00084AA1">
        <w:rPr>
          <w:rFonts w:ascii="Arial" w:hAnsi="Arial" w:cs="Arial"/>
          <w:sz w:val="24"/>
          <w:szCs w:val="40"/>
        </w:rPr>
        <w:t xml:space="preserve"> – change the way in which the lipid rearrange – help us to survive in high or cold temperature</w:t>
      </w:r>
    </w:p>
    <w:p w:rsidR="00BF4D73" w:rsidRDefault="00BF4D73" w:rsidP="001C4831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ompositions of biological membrane depend on cell and organelles – also very different from bacteria cell membrane</w:t>
      </w:r>
      <w:r w:rsidR="00360EB6">
        <w:rPr>
          <w:rFonts w:ascii="Arial" w:hAnsi="Arial" w:cs="Arial"/>
          <w:sz w:val="24"/>
          <w:szCs w:val="40"/>
        </w:rPr>
        <w:t xml:space="preserve"> – not so much cholesterol in heart mitochondria</w:t>
      </w:r>
    </w:p>
    <w:p w:rsidR="00360EB6" w:rsidRDefault="00360EB6" w:rsidP="001C4831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teroids are cortisol steroids – control inflammation – hormones involved in regular maintenance of the body</w:t>
      </w:r>
    </w:p>
    <w:p w:rsidR="00360EB6" w:rsidRDefault="004B6F86" w:rsidP="001C4831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ntegral and peripheral or membrane-anchored</w:t>
      </w:r>
    </w:p>
    <w:p w:rsidR="00B31F40" w:rsidRDefault="00B31F40" w:rsidP="001C4831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ntegral membrane protein – protein that spans the whole membrane – transport water, ion and molecules across membrane and binding small metabolites that provide signalling – inform inside of the cell what is happening outside</w:t>
      </w:r>
    </w:p>
    <w:p w:rsidR="0066527C" w:rsidRDefault="0066527C" w:rsidP="001C4831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eripheral proteins – sit on the membrane – associate with the polar head groups or has attached lipid anchors</w:t>
      </w:r>
      <w:r w:rsidR="00740AA1">
        <w:rPr>
          <w:rFonts w:ascii="Arial" w:hAnsi="Arial" w:cs="Arial"/>
          <w:sz w:val="24"/>
          <w:szCs w:val="40"/>
        </w:rPr>
        <w:t xml:space="preserve"> – partially stuck in the membrane – can move or surf on the membrane</w:t>
      </w:r>
    </w:p>
    <w:p w:rsidR="001C2A91" w:rsidRDefault="001C2A91" w:rsidP="001C4831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Seems like proteins have outnumbered lipids – some have carbohydrates some don’t </w:t>
      </w:r>
      <w:r w:rsidR="00C261BD">
        <w:rPr>
          <w:rFonts w:ascii="Arial" w:hAnsi="Arial" w:cs="Arial"/>
          <w:sz w:val="24"/>
          <w:szCs w:val="40"/>
        </w:rPr>
        <w:t>– covalently attached to side chains on the proteins (side chains with OH groups)</w:t>
      </w:r>
    </w:p>
    <w:p w:rsidR="00C3478C" w:rsidRDefault="00C3478C" w:rsidP="001C4831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40"/>
        </w:rPr>
      </w:pPr>
      <w:proofErr w:type="spellStart"/>
      <w:r>
        <w:rPr>
          <w:rFonts w:ascii="Arial" w:hAnsi="Arial" w:cs="Arial"/>
          <w:sz w:val="24"/>
          <w:szCs w:val="40"/>
        </w:rPr>
        <w:t>Intergral</w:t>
      </w:r>
      <w:proofErr w:type="spellEnd"/>
      <w:r>
        <w:rPr>
          <w:rFonts w:ascii="Arial" w:hAnsi="Arial" w:cs="Arial"/>
          <w:sz w:val="24"/>
          <w:szCs w:val="40"/>
        </w:rPr>
        <w:t xml:space="preserve"> proteins go through the membrane – peripheral just sitting on the membrane</w:t>
      </w:r>
    </w:p>
    <w:p w:rsidR="00C3478C" w:rsidRDefault="00C3478C" w:rsidP="001C4831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Lipid-linked protein stuck to the membrane – have hydrophobic tails to anchor into the membrane</w:t>
      </w:r>
      <w:r w:rsidR="007B3E26">
        <w:rPr>
          <w:rFonts w:ascii="Arial" w:hAnsi="Arial" w:cs="Arial"/>
          <w:sz w:val="24"/>
          <w:szCs w:val="40"/>
        </w:rPr>
        <w:t xml:space="preserve"> – anchor them to make sure key proteins won’t run away</w:t>
      </w:r>
    </w:p>
    <w:p w:rsidR="008B4D80" w:rsidRDefault="008B4D80" w:rsidP="001C4831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he green bits are sugars – they serve to recognise the surface – slide 20</w:t>
      </w:r>
    </w:p>
    <w:p w:rsidR="008B4D80" w:rsidRDefault="00BF4612" w:rsidP="001C4831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Most membrane proteins are integral – alpha helices embedded in membranes</w:t>
      </w:r>
    </w:p>
    <w:p w:rsidR="00D91F49" w:rsidRDefault="00D91F49" w:rsidP="001C4831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7 transmembrane structure – have the same structure as </w:t>
      </w:r>
      <w:proofErr w:type="spellStart"/>
      <w:r>
        <w:rPr>
          <w:rFonts w:ascii="Arial" w:hAnsi="Arial" w:cs="Arial"/>
          <w:sz w:val="24"/>
          <w:szCs w:val="40"/>
        </w:rPr>
        <w:t>bacteriorohodopsin</w:t>
      </w:r>
      <w:proofErr w:type="spellEnd"/>
      <w:r w:rsidR="00C2079E">
        <w:rPr>
          <w:rFonts w:ascii="Arial" w:hAnsi="Arial" w:cs="Arial"/>
          <w:sz w:val="24"/>
          <w:szCs w:val="40"/>
        </w:rPr>
        <w:t xml:space="preserve"> </w:t>
      </w:r>
    </w:p>
    <w:p w:rsidR="00C2079E" w:rsidRDefault="00C2079E" w:rsidP="001C4831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Bacteria have </w:t>
      </w:r>
      <w:r w:rsidR="00D56E87">
        <w:rPr>
          <w:rFonts w:ascii="Arial" w:hAnsi="Arial" w:cs="Arial"/>
          <w:sz w:val="24"/>
          <w:szCs w:val="40"/>
        </w:rPr>
        <w:t xml:space="preserve">a structure in their membrane which made up of almost </w:t>
      </w:r>
      <w:proofErr w:type="spellStart"/>
      <w:r w:rsidR="00D56E87">
        <w:rPr>
          <w:rFonts w:ascii="Arial" w:hAnsi="Arial" w:cs="Arial"/>
          <w:sz w:val="24"/>
          <w:szCs w:val="40"/>
        </w:rPr>
        <w:t>complelety</w:t>
      </w:r>
      <w:proofErr w:type="spellEnd"/>
      <w:r w:rsidR="00D56E87">
        <w:rPr>
          <w:rFonts w:ascii="Arial" w:hAnsi="Arial" w:cs="Arial"/>
          <w:sz w:val="24"/>
          <w:szCs w:val="40"/>
        </w:rPr>
        <w:t xml:space="preserve"> beta sheets called beta-barrels</w:t>
      </w:r>
      <w:r w:rsidR="009F0253">
        <w:rPr>
          <w:rFonts w:ascii="Arial" w:hAnsi="Arial" w:cs="Arial"/>
          <w:sz w:val="24"/>
          <w:szCs w:val="40"/>
        </w:rPr>
        <w:t xml:space="preserve"> – seen in bacteria not humans</w:t>
      </w:r>
    </w:p>
    <w:p w:rsidR="00693C8F" w:rsidRDefault="00693C8F" w:rsidP="001C4831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eripheral membranes are hold on lipid membrane surface by hydrophobic part – can be short HC extensions or long GPI anchor – short can be farnesyl residue or geranylgeranyl residues that embed themselves into long chain</w:t>
      </w:r>
    </w:p>
    <w:p w:rsidR="004B0175" w:rsidRDefault="004B0175" w:rsidP="001C4831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Long GPI anchor comes from phosphatidylinositol – big block that sticks itself in the membrane – hold proteins down in the membrane</w:t>
      </w:r>
    </w:p>
    <w:p w:rsidR="00CC5BEB" w:rsidRDefault="00CC5BEB" w:rsidP="001C4831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hey thought lipids are two layers that are frozen to their surfaces – they actually can change their position</w:t>
      </w:r>
      <w:r w:rsidR="00B905E1">
        <w:rPr>
          <w:rFonts w:ascii="Arial" w:hAnsi="Arial" w:cs="Arial"/>
          <w:sz w:val="24"/>
          <w:szCs w:val="40"/>
        </w:rPr>
        <w:t xml:space="preserve"> – lipids are in state of motion – cannot let water pass through – can be considered 2D liquids</w:t>
      </w:r>
      <w:r w:rsidR="00C048A7">
        <w:rPr>
          <w:rFonts w:ascii="Arial" w:hAnsi="Arial" w:cs="Arial"/>
          <w:sz w:val="24"/>
          <w:szCs w:val="40"/>
        </w:rPr>
        <w:t xml:space="preserve"> – molecules on top and bottom can exchange position called flipping but use energy – moving within the plane does </w:t>
      </w:r>
      <w:proofErr w:type="gramStart"/>
      <w:r w:rsidR="00C048A7">
        <w:rPr>
          <w:rFonts w:ascii="Arial" w:hAnsi="Arial" w:cs="Arial"/>
          <w:sz w:val="24"/>
          <w:szCs w:val="40"/>
        </w:rPr>
        <w:t>not  require</w:t>
      </w:r>
      <w:proofErr w:type="gramEnd"/>
      <w:r w:rsidR="00C048A7">
        <w:rPr>
          <w:rFonts w:ascii="Arial" w:hAnsi="Arial" w:cs="Arial"/>
          <w:sz w:val="24"/>
          <w:szCs w:val="40"/>
        </w:rPr>
        <w:t xml:space="preserve"> energy</w:t>
      </w:r>
    </w:p>
    <w:p w:rsidR="0010234C" w:rsidRDefault="0010234C" w:rsidP="001C4831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Outer surface of membrane has different types of lipid preference</w:t>
      </w:r>
    </w:p>
    <w:p w:rsidR="0010234C" w:rsidRDefault="0010234C" w:rsidP="001C4831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Inner leaflet – the </w:t>
      </w:r>
      <w:r w:rsidR="00CB3EC7">
        <w:rPr>
          <w:rFonts w:ascii="Arial" w:hAnsi="Arial" w:cs="Arial"/>
          <w:sz w:val="24"/>
          <w:szCs w:val="40"/>
        </w:rPr>
        <w:t>inside layer facing the interior of the cells or organelles</w:t>
      </w:r>
    </w:p>
    <w:p w:rsidR="00A56E04" w:rsidRDefault="00A56E04" w:rsidP="001C4831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Lipid structure is asymmetric – the top layer is different from bottom layer</w:t>
      </w:r>
      <w:r w:rsidR="00D914CD">
        <w:rPr>
          <w:rFonts w:ascii="Arial" w:hAnsi="Arial" w:cs="Arial"/>
          <w:sz w:val="24"/>
          <w:szCs w:val="40"/>
        </w:rPr>
        <w:t xml:space="preserve"> – critical </w:t>
      </w:r>
      <w:r w:rsidR="00D160EC">
        <w:rPr>
          <w:rFonts w:ascii="Arial" w:hAnsi="Arial" w:cs="Arial"/>
          <w:sz w:val="24"/>
          <w:szCs w:val="40"/>
        </w:rPr>
        <w:t>for membrane functions</w:t>
      </w:r>
    </w:p>
    <w:p w:rsidR="008316D5" w:rsidRDefault="00FB37B6" w:rsidP="001C4831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roteins</w:t>
      </w:r>
      <w:r w:rsidR="008316D5">
        <w:rPr>
          <w:rFonts w:ascii="Arial" w:hAnsi="Arial" w:cs="Arial"/>
          <w:sz w:val="24"/>
          <w:szCs w:val="40"/>
        </w:rPr>
        <w:t xml:space="preserve"> are placed in membranes in specific way </w:t>
      </w:r>
      <w:proofErr w:type="spellStart"/>
      <w:r w:rsidR="008316D5">
        <w:rPr>
          <w:rFonts w:ascii="Arial" w:hAnsi="Arial" w:cs="Arial"/>
          <w:sz w:val="24"/>
          <w:szCs w:val="40"/>
        </w:rPr>
        <w:t>eg</w:t>
      </w:r>
      <w:proofErr w:type="spellEnd"/>
      <w:r w:rsidR="008316D5">
        <w:rPr>
          <w:rFonts w:ascii="Arial" w:hAnsi="Arial" w:cs="Arial"/>
          <w:sz w:val="24"/>
          <w:szCs w:val="40"/>
        </w:rPr>
        <w:t>. receptors, transporters – have orientations</w:t>
      </w:r>
    </w:p>
    <w:p w:rsidR="008316D5" w:rsidRDefault="008316D5" w:rsidP="001C4831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Biological roles of membranes </w:t>
      </w:r>
    </w:p>
    <w:p w:rsidR="008316D5" w:rsidRDefault="008316D5" w:rsidP="008316D5">
      <w:pPr>
        <w:pStyle w:val="ListParagraph"/>
        <w:numPr>
          <w:ilvl w:val="1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Form boundaries against diseases and toxins</w:t>
      </w:r>
    </w:p>
    <w:p w:rsidR="00FB37B6" w:rsidRDefault="00FB37B6" w:rsidP="008316D5">
      <w:pPr>
        <w:pStyle w:val="ListParagraph"/>
        <w:numPr>
          <w:ilvl w:val="1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egregate what is happening inside the cell from outside the cell</w:t>
      </w:r>
    </w:p>
    <w:p w:rsidR="00FB37B6" w:rsidRDefault="00FB37B6" w:rsidP="008316D5">
      <w:pPr>
        <w:pStyle w:val="ListParagraph"/>
        <w:numPr>
          <w:ilvl w:val="1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Keep one cell away from the other</w:t>
      </w:r>
      <w:r w:rsidR="002612BD">
        <w:rPr>
          <w:rFonts w:ascii="Arial" w:hAnsi="Arial" w:cs="Arial"/>
          <w:sz w:val="24"/>
          <w:szCs w:val="40"/>
        </w:rPr>
        <w:t xml:space="preserve"> - form a wall</w:t>
      </w:r>
    </w:p>
    <w:p w:rsidR="00FB37B6" w:rsidRDefault="00FB37B6" w:rsidP="008316D5">
      <w:pPr>
        <w:pStyle w:val="ListParagraph"/>
        <w:numPr>
          <w:ilvl w:val="1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Mediate regulation of cellular functions – allowing inside to be different from outside</w:t>
      </w:r>
    </w:p>
    <w:p w:rsidR="002612BD" w:rsidRDefault="002612BD" w:rsidP="008316D5">
      <w:pPr>
        <w:pStyle w:val="ListParagraph"/>
        <w:numPr>
          <w:ilvl w:val="1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ontrol transports of items in and out of cells</w:t>
      </w:r>
    </w:p>
    <w:p w:rsidR="002612BD" w:rsidRDefault="002612BD" w:rsidP="008316D5">
      <w:pPr>
        <w:pStyle w:val="ListParagraph"/>
        <w:numPr>
          <w:ilvl w:val="1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ignalling and receptors for external chemical stimuli</w:t>
      </w:r>
    </w:p>
    <w:p w:rsidR="002612BD" w:rsidRDefault="002612BD" w:rsidP="008316D5">
      <w:pPr>
        <w:pStyle w:val="ListParagraph"/>
        <w:numPr>
          <w:ilvl w:val="1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Generate chemical and electrical signals</w:t>
      </w:r>
      <w:r w:rsidR="00C1341D">
        <w:rPr>
          <w:rFonts w:ascii="Arial" w:hAnsi="Arial" w:cs="Arial"/>
          <w:sz w:val="24"/>
          <w:szCs w:val="40"/>
        </w:rPr>
        <w:t xml:space="preserve"> - protons</w:t>
      </w:r>
    </w:p>
    <w:p w:rsidR="002612BD" w:rsidRDefault="002612BD" w:rsidP="008316D5">
      <w:pPr>
        <w:pStyle w:val="ListParagraph"/>
        <w:numPr>
          <w:ilvl w:val="1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pecific enzyme works in</w:t>
      </w:r>
      <w:r w:rsidR="00C1341D">
        <w:rPr>
          <w:rFonts w:ascii="Arial" w:hAnsi="Arial" w:cs="Arial"/>
          <w:sz w:val="24"/>
          <w:szCs w:val="40"/>
        </w:rPr>
        <w:t xml:space="preserve"> </w:t>
      </w:r>
      <w:r>
        <w:rPr>
          <w:rFonts w:ascii="Arial" w:hAnsi="Arial" w:cs="Arial"/>
          <w:sz w:val="24"/>
          <w:szCs w:val="40"/>
        </w:rPr>
        <w:t>d</w:t>
      </w:r>
      <w:r w:rsidR="00C1341D">
        <w:rPr>
          <w:rFonts w:ascii="Arial" w:hAnsi="Arial" w:cs="Arial"/>
          <w:sz w:val="24"/>
          <w:szCs w:val="40"/>
        </w:rPr>
        <w:t>ifferent</w:t>
      </w:r>
      <w:r>
        <w:rPr>
          <w:rFonts w:ascii="Arial" w:hAnsi="Arial" w:cs="Arial"/>
          <w:sz w:val="24"/>
          <w:szCs w:val="40"/>
        </w:rPr>
        <w:t xml:space="preserve"> site of the membrane</w:t>
      </w:r>
    </w:p>
    <w:p w:rsidR="00C1341D" w:rsidRPr="001C4831" w:rsidRDefault="00C1341D" w:rsidP="00C1341D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Lipid bilayers are capable of</w:t>
      </w:r>
      <w:bookmarkStart w:id="0" w:name="_GoBack"/>
      <w:bookmarkEnd w:id="0"/>
    </w:p>
    <w:sectPr w:rsidR="00C1341D" w:rsidRPr="001C4831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aunPenh">
    <w:panose1 w:val="02000500000000020004"/>
    <w:charset w:val="00"/>
    <w:family w:val="auto"/>
    <w:pitch w:val="variable"/>
    <w:sig w:usb0="80000003" w:usb1="00000000" w:usb2="0001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oolBoran">
    <w:panose1 w:val="020B0100010101010101"/>
    <w:charset w:val="00"/>
    <w:family w:val="swiss"/>
    <w:pitch w:val="variable"/>
    <w:sig w:usb0="80000003" w:usb1="00000000" w:usb2="0001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3A05D24"/>
    <w:multiLevelType w:val="hybridMultilevel"/>
    <w:tmpl w:val="E15E921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0NTIyMTEyMzQHcpV0lIJTi4sz8/NACoxqAWkaWtcsAAAA"/>
  </w:docVars>
  <w:rsids>
    <w:rsidRoot w:val="001179A8"/>
    <w:rsid w:val="00007D72"/>
    <w:rsid w:val="000156A5"/>
    <w:rsid w:val="000173F7"/>
    <w:rsid w:val="0003627E"/>
    <w:rsid w:val="00084AA1"/>
    <w:rsid w:val="00090FF5"/>
    <w:rsid w:val="000D55D7"/>
    <w:rsid w:val="0010234C"/>
    <w:rsid w:val="001179A8"/>
    <w:rsid w:val="0013061D"/>
    <w:rsid w:val="00174C3A"/>
    <w:rsid w:val="001A076E"/>
    <w:rsid w:val="001B363D"/>
    <w:rsid w:val="001C2A91"/>
    <w:rsid w:val="001C4831"/>
    <w:rsid w:val="001C7319"/>
    <w:rsid w:val="001D5C9E"/>
    <w:rsid w:val="00220B22"/>
    <w:rsid w:val="002315B4"/>
    <w:rsid w:val="00243B08"/>
    <w:rsid w:val="00246632"/>
    <w:rsid w:val="002612BD"/>
    <w:rsid w:val="00261939"/>
    <w:rsid w:val="0028178E"/>
    <w:rsid w:val="00286FDC"/>
    <w:rsid w:val="00295746"/>
    <w:rsid w:val="002C4510"/>
    <w:rsid w:val="002F6623"/>
    <w:rsid w:val="003123AB"/>
    <w:rsid w:val="0034562A"/>
    <w:rsid w:val="0035665D"/>
    <w:rsid w:val="00357D57"/>
    <w:rsid w:val="00360EB6"/>
    <w:rsid w:val="00373957"/>
    <w:rsid w:val="00377301"/>
    <w:rsid w:val="003E4B96"/>
    <w:rsid w:val="004008F4"/>
    <w:rsid w:val="004047BA"/>
    <w:rsid w:val="00423E55"/>
    <w:rsid w:val="004375F7"/>
    <w:rsid w:val="00456D79"/>
    <w:rsid w:val="0045752E"/>
    <w:rsid w:val="00463E30"/>
    <w:rsid w:val="0046686A"/>
    <w:rsid w:val="004913AB"/>
    <w:rsid w:val="00493124"/>
    <w:rsid w:val="004B0175"/>
    <w:rsid w:val="004B344F"/>
    <w:rsid w:val="004B6F86"/>
    <w:rsid w:val="005321CB"/>
    <w:rsid w:val="00540C0C"/>
    <w:rsid w:val="00555F0C"/>
    <w:rsid w:val="00560909"/>
    <w:rsid w:val="005645B5"/>
    <w:rsid w:val="005B12CA"/>
    <w:rsid w:val="005B37EC"/>
    <w:rsid w:val="005C2D44"/>
    <w:rsid w:val="006025AD"/>
    <w:rsid w:val="0060479B"/>
    <w:rsid w:val="00612CC4"/>
    <w:rsid w:val="00630593"/>
    <w:rsid w:val="00642C4F"/>
    <w:rsid w:val="006540C2"/>
    <w:rsid w:val="006640C9"/>
    <w:rsid w:val="0066527C"/>
    <w:rsid w:val="00693C8F"/>
    <w:rsid w:val="006D5F25"/>
    <w:rsid w:val="007140D0"/>
    <w:rsid w:val="00740AA1"/>
    <w:rsid w:val="007537CD"/>
    <w:rsid w:val="007539C8"/>
    <w:rsid w:val="007703D6"/>
    <w:rsid w:val="00793E4C"/>
    <w:rsid w:val="007B0FFC"/>
    <w:rsid w:val="007B3E26"/>
    <w:rsid w:val="007C2A73"/>
    <w:rsid w:val="00811993"/>
    <w:rsid w:val="008316D5"/>
    <w:rsid w:val="00836278"/>
    <w:rsid w:val="008515C8"/>
    <w:rsid w:val="00856BD2"/>
    <w:rsid w:val="008B4D80"/>
    <w:rsid w:val="008D328C"/>
    <w:rsid w:val="009327E7"/>
    <w:rsid w:val="0093762D"/>
    <w:rsid w:val="00962DBC"/>
    <w:rsid w:val="00984079"/>
    <w:rsid w:val="009E19CA"/>
    <w:rsid w:val="009E4FB2"/>
    <w:rsid w:val="009F0253"/>
    <w:rsid w:val="00A147EB"/>
    <w:rsid w:val="00A17325"/>
    <w:rsid w:val="00A50A41"/>
    <w:rsid w:val="00A56E04"/>
    <w:rsid w:val="00A633F2"/>
    <w:rsid w:val="00A66087"/>
    <w:rsid w:val="00A81DB8"/>
    <w:rsid w:val="00A83BA0"/>
    <w:rsid w:val="00A8668A"/>
    <w:rsid w:val="00A91FFF"/>
    <w:rsid w:val="00AA6742"/>
    <w:rsid w:val="00AF3C56"/>
    <w:rsid w:val="00B0349E"/>
    <w:rsid w:val="00B10B77"/>
    <w:rsid w:val="00B10E2D"/>
    <w:rsid w:val="00B15038"/>
    <w:rsid w:val="00B31F40"/>
    <w:rsid w:val="00B3370E"/>
    <w:rsid w:val="00B34869"/>
    <w:rsid w:val="00B403B2"/>
    <w:rsid w:val="00B4584E"/>
    <w:rsid w:val="00B84E33"/>
    <w:rsid w:val="00B905E1"/>
    <w:rsid w:val="00B95592"/>
    <w:rsid w:val="00BA5282"/>
    <w:rsid w:val="00BB7FF3"/>
    <w:rsid w:val="00BF4612"/>
    <w:rsid w:val="00BF4D73"/>
    <w:rsid w:val="00C048A7"/>
    <w:rsid w:val="00C1341D"/>
    <w:rsid w:val="00C2079E"/>
    <w:rsid w:val="00C261BD"/>
    <w:rsid w:val="00C3478C"/>
    <w:rsid w:val="00C84B2E"/>
    <w:rsid w:val="00CA4AAB"/>
    <w:rsid w:val="00CB3EC7"/>
    <w:rsid w:val="00CB6977"/>
    <w:rsid w:val="00CC000D"/>
    <w:rsid w:val="00CC5BEB"/>
    <w:rsid w:val="00D0439A"/>
    <w:rsid w:val="00D160EC"/>
    <w:rsid w:val="00D21F0B"/>
    <w:rsid w:val="00D27194"/>
    <w:rsid w:val="00D27871"/>
    <w:rsid w:val="00D46893"/>
    <w:rsid w:val="00D56E87"/>
    <w:rsid w:val="00D672AE"/>
    <w:rsid w:val="00D75373"/>
    <w:rsid w:val="00D914CD"/>
    <w:rsid w:val="00D91F49"/>
    <w:rsid w:val="00D96680"/>
    <w:rsid w:val="00DA18E6"/>
    <w:rsid w:val="00DA797F"/>
    <w:rsid w:val="00DA7F54"/>
    <w:rsid w:val="00DC1F44"/>
    <w:rsid w:val="00E2045C"/>
    <w:rsid w:val="00E458F6"/>
    <w:rsid w:val="00E54B6F"/>
    <w:rsid w:val="00E722CA"/>
    <w:rsid w:val="00E915B5"/>
    <w:rsid w:val="00EA5125"/>
    <w:rsid w:val="00EC6030"/>
    <w:rsid w:val="00ED452A"/>
    <w:rsid w:val="00EE417E"/>
    <w:rsid w:val="00F06C29"/>
    <w:rsid w:val="00F15A77"/>
    <w:rsid w:val="00F16CDE"/>
    <w:rsid w:val="00F72524"/>
    <w:rsid w:val="00F968F4"/>
    <w:rsid w:val="00FA6CF5"/>
    <w:rsid w:val="00FB1D52"/>
    <w:rsid w:val="00FB37B6"/>
    <w:rsid w:val="00FB6ED8"/>
    <w:rsid w:val="00FD0C58"/>
    <w:rsid w:val="00FE1F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7A09B1"/>
  <w15:chartTrackingRefBased/>
  <w15:docId w15:val="{D914795F-C78C-487D-A2F3-623C6980EA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DengXian" w:hAnsi="Calibri" w:cs="DaunPenh"/>
        <w:lang w:val="en-AU" w:eastAsia="zh-CN" w:bidi="km-KH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E4B9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0</TotalTime>
  <Pages>3</Pages>
  <Words>1001</Words>
  <Characters>5709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i</dc:creator>
  <cp:keywords/>
  <dc:description/>
  <cp:lastModifiedBy>Acer</cp:lastModifiedBy>
  <cp:revision>143</cp:revision>
  <dcterms:created xsi:type="dcterms:W3CDTF">2022-03-19T08:30:00Z</dcterms:created>
  <dcterms:modified xsi:type="dcterms:W3CDTF">2022-03-26T09:06:00Z</dcterms:modified>
</cp:coreProperties>
</file>